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CEBC8" w14:textId="77777777" w:rsidR="003A5EE1" w:rsidRPr="00F90E2A" w:rsidRDefault="4158B569" w:rsidP="000769AC">
      <w:pPr>
        <w:pStyle w:val="Header"/>
        <w:bidi/>
        <w:rPr>
          <w:sz w:val="24"/>
          <w:szCs w:val="24"/>
          <w:rtl/>
        </w:rPr>
      </w:pPr>
      <w:r w:rsidRPr="00F90E2A">
        <w:rPr>
          <w:sz w:val="24"/>
          <w:szCs w:val="24"/>
          <w:highlight w:val="yellow"/>
        </w:rPr>
        <w:t>[Insert School Letterhead here]</w:t>
      </w:r>
    </w:p>
    <w:p w14:paraId="56DE59E1" w14:textId="77777777" w:rsidR="00D146A7" w:rsidRPr="00F90E2A" w:rsidRDefault="4158B569" w:rsidP="00D146A7">
      <w:pPr>
        <w:bidi/>
        <w:jc w:val="right"/>
        <w:rPr>
          <w:sz w:val="24"/>
          <w:szCs w:val="24"/>
          <w:rtl/>
        </w:rPr>
      </w:pPr>
      <w:r w:rsidRPr="00F90E2A">
        <w:rPr>
          <w:sz w:val="24"/>
          <w:szCs w:val="24"/>
          <w:highlight w:val="yellow"/>
        </w:rPr>
        <w:t>[DATE]</w:t>
      </w:r>
    </w:p>
    <w:p w14:paraId="2B2B0141" w14:textId="77777777" w:rsidR="00D146A7" w:rsidRPr="00F90E2A" w:rsidRDefault="00D146A7" w:rsidP="00D146A7">
      <w:pPr>
        <w:jc w:val="right"/>
        <w:rPr>
          <w:sz w:val="24"/>
          <w:szCs w:val="24"/>
        </w:rPr>
      </w:pPr>
    </w:p>
    <w:p w14:paraId="2BDBDF66" w14:textId="77777777" w:rsidR="00D146A7" w:rsidRPr="00D15E0D" w:rsidRDefault="00D146A7" w:rsidP="00D146A7">
      <w:pPr>
        <w:bidi/>
        <w:rPr>
          <w:rFonts w:cstheme="minorHAnsi"/>
          <w:sz w:val="24"/>
          <w:szCs w:val="24"/>
          <w:rtl/>
        </w:rPr>
      </w:pPr>
      <w:r w:rsidRPr="00D15E0D">
        <w:rPr>
          <w:sz w:val="24"/>
          <w:szCs w:val="24"/>
          <w:rtl/>
        </w:rPr>
        <w:t>اولیاء و مربیان محترم مهدکودک:</w:t>
      </w:r>
    </w:p>
    <w:p w14:paraId="2D161C28" w14:textId="490E5EF6" w:rsidR="00CC30AE" w:rsidRPr="00F90E2A" w:rsidRDefault="4158B569" w:rsidP="00AE7829">
      <w:pPr>
        <w:bidi/>
        <w:rPr>
          <w:sz w:val="24"/>
          <w:szCs w:val="24"/>
          <w:rtl/>
        </w:rPr>
      </w:pPr>
      <w:r w:rsidRPr="00D15E0D">
        <w:rPr>
          <w:sz w:val="24"/>
          <w:szCs w:val="24"/>
          <w:rtl/>
        </w:rPr>
        <w:t xml:space="preserve">مدرسه ما با </w:t>
      </w:r>
      <w:r w:rsidRPr="00D15E0D">
        <w:rPr>
          <w:sz w:val="24"/>
          <w:szCs w:val="24"/>
        </w:rPr>
        <w:t>Human Early Learning Partnership (HELP)</w:t>
      </w:r>
      <w:r w:rsidRPr="00D15E0D">
        <w:rPr>
          <w:sz w:val="24"/>
          <w:szCs w:val="24"/>
          <w:rtl/>
        </w:rPr>
        <w:t xml:space="preserve">، یک مؤسسه تحقیقاتی در </w:t>
      </w:r>
      <w:r w:rsidRPr="00D15E0D">
        <w:rPr>
          <w:sz w:val="24"/>
          <w:szCs w:val="24"/>
        </w:rPr>
        <w:t>University of British Columbia</w:t>
      </w:r>
      <w:r w:rsidRPr="00D15E0D">
        <w:rPr>
          <w:sz w:val="24"/>
          <w:szCs w:val="24"/>
          <w:rtl/>
        </w:rPr>
        <w:t xml:space="preserve">، برای انجام </w:t>
      </w:r>
      <w:r w:rsidRPr="00D15E0D">
        <w:rPr>
          <w:sz w:val="24"/>
          <w:szCs w:val="24"/>
        </w:rPr>
        <w:t>Childhood Experiences Questionnaire (CHEQ)</w:t>
      </w:r>
      <w:r w:rsidRPr="00D15E0D">
        <w:rPr>
          <w:sz w:val="24"/>
          <w:szCs w:val="24"/>
          <w:rtl/>
        </w:rPr>
        <w:t xml:space="preserve"> همکاری می‌کند. </w:t>
      </w:r>
      <w:r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یک پرسشنامه آنلاین است که توسط والدین و مربیان در هنگام ورود فرزندشان به مهدکودک تکمیل می‌شود. تمرکز آن بر روی تجارب چند سال اخیر فرزند شما می‌باشد که ارتباط </w:t>
      </w:r>
      <w:r w:rsidR="00F90E2A" w:rsidRPr="00D15E0D">
        <w:rPr>
          <w:rFonts w:hint="cs"/>
          <w:sz w:val="24"/>
          <w:szCs w:val="24"/>
          <w:rtl/>
        </w:rPr>
        <w:t>قدرتمندی</w:t>
      </w:r>
      <w:r w:rsidRPr="00D15E0D">
        <w:rPr>
          <w:sz w:val="24"/>
          <w:szCs w:val="24"/>
          <w:rtl/>
        </w:rPr>
        <w:t xml:space="preserve"> با نتایج سلامت و رفاه کودک، آموزش و تعامل اجتماعی او دارند. </w:t>
      </w:r>
      <w:r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شامل سؤالات مرتبط با </w:t>
      </w:r>
      <w:r w:rsidRPr="00D15E0D">
        <w:rPr>
          <w:sz w:val="24"/>
          <w:szCs w:val="24"/>
        </w:rPr>
        <w:t>COVID-19</w:t>
      </w:r>
      <w:r w:rsidRPr="00D15E0D">
        <w:rPr>
          <w:sz w:val="24"/>
          <w:szCs w:val="24"/>
          <w:rtl/>
        </w:rPr>
        <w:t xml:space="preserve"> نیز می‌شود تا به ما برای فهمیدن تأثیرات ثانویه </w:t>
      </w:r>
      <w:r w:rsidR="00AE7829" w:rsidRPr="00D15E0D">
        <w:rPr>
          <w:rFonts w:hint="cs"/>
          <w:sz w:val="24"/>
          <w:szCs w:val="24"/>
          <w:rtl/>
        </w:rPr>
        <w:t>همه گیری</w:t>
      </w:r>
      <w:r w:rsidR="00AE7829" w:rsidRPr="00D15E0D">
        <w:rPr>
          <w:sz w:val="24"/>
          <w:szCs w:val="24"/>
          <w:rtl/>
        </w:rPr>
        <w:t xml:space="preserve"> </w:t>
      </w:r>
      <w:r w:rsidRPr="00D15E0D">
        <w:rPr>
          <w:sz w:val="24"/>
          <w:szCs w:val="24"/>
          <w:rtl/>
        </w:rPr>
        <w:t>روی فرزندان و خانواده‌ها کمک کند.</w:t>
      </w:r>
      <w:r w:rsidRPr="00F90E2A">
        <w:rPr>
          <w:sz w:val="24"/>
          <w:szCs w:val="24"/>
          <w:rtl/>
        </w:rPr>
        <w:t xml:space="preserve"> </w:t>
      </w:r>
    </w:p>
    <w:p w14:paraId="4442E4AD" w14:textId="77777777" w:rsidR="00D146A7" w:rsidRPr="00F90E2A" w:rsidRDefault="4158B569" w:rsidP="02BE6C50">
      <w:pPr>
        <w:bidi/>
        <w:rPr>
          <w:b/>
          <w:bCs/>
          <w:sz w:val="24"/>
          <w:szCs w:val="24"/>
          <w:rtl/>
        </w:rPr>
      </w:pPr>
      <w:r w:rsidRPr="00F90E2A">
        <w:rPr>
          <w:b/>
          <w:bCs/>
          <w:sz w:val="24"/>
          <w:szCs w:val="24"/>
          <w:highlight w:val="yellow"/>
        </w:rPr>
        <w:t>As a parent/caregiver of a Kindergarten student at [insert school name], you are invited to fill out the CHEQ [insert time/event].</w:t>
      </w:r>
    </w:p>
    <w:p w14:paraId="554B98E3" w14:textId="77777777" w:rsidR="00D146A7" w:rsidRPr="00F90E2A" w:rsidRDefault="00D146A7" w:rsidP="00D146A7">
      <w:pPr>
        <w:bidi/>
        <w:rPr>
          <w:rFonts w:cstheme="minorHAnsi"/>
          <w:sz w:val="24"/>
          <w:szCs w:val="24"/>
          <w:rtl/>
        </w:rPr>
      </w:pPr>
      <w:r w:rsidRPr="00D15E0D">
        <w:rPr>
          <w:sz w:val="24"/>
          <w:szCs w:val="24"/>
          <w:rtl/>
        </w:rPr>
        <w:t xml:space="preserve">اطلاعات دریافتی از </w:t>
      </w:r>
      <w:r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در اختیار منطقه مدرسه ما و انجمن سال‌های اولیه قرار داده می‌شود تا برنامه‌ها و خدمات ارائه شده به خانواده‌ها را قدرتمندتر کند. معلمان و مربیان مدرسه و مهدکودک ما نیز می‌توانند از آن برای درک بهتر انواع تجارب مختلفی که کودک قبل از شروع مهدکودک داشته است استفاده کنند تا بتوانیم حمایت بهتری از آنها داشته باشیم.</w:t>
      </w:r>
      <w:r w:rsidRPr="00F90E2A">
        <w:rPr>
          <w:sz w:val="24"/>
          <w:szCs w:val="24"/>
          <w:rtl/>
        </w:rPr>
        <w:t xml:space="preserve"> </w:t>
      </w:r>
    </w:p>
    <w:p w14:paraId="503526B6" w14:textId="77777777" w:rsidR="00D146A7" w:rsidRPr="00F90E2A" w:rsidRDefault="00D146A7" w:rsidP="00D146A7">
      <w:pPr>
        <w:bidi/>
        <w:rPr>
          <w:rFonts w:cstheme="minorHAnsi"/>
          <w:b/>
          <w:sz w:val="24"/>
          <w:szCs w:val="24"/>
          <w:rtl/>
        </w:rPr>
      </w:pPr>
      <w:r w:rsidRPr="00D15E0D">
        <w:rPr>
          <w:b/>
          <w:bCs/>
          <w:sz w:val="24"/>
          <w:szCs w:val="24"/>
          <w:rtl/>
        </w:rPr>
        <w:t xml:space="preserve">این پرسشنامه مهارت‌ها یا توانایی‌های فرزندتان یا نحوه فرزندپروری شما را ارزیابی نمی‌کند. تکمیل </w:t>
      </w:r>
      <w:r w:rsidRPr="00D15E0D">
        <w:rPr>
          <w:b/>
          <w:bCs/>
          <w:sz w:val="24"/>
          <w:szCs w:val="24"/>
        </w:rPr>
        <w:t>CHEQ</w:t>
      </w:r>
      <w:r w:rsidRPr="00D15E0D">
        <w:rPr>
          <w:b/>
          <w:bCs/>
          <w:sz w:val="24"/>
          <w:szCs w:val="24"/>
          <w:rtl/>
        </w:rPr>
        <w:t xml:space="preserve"> آسان و ساده بوده و تقریباً 15 دقیقه برای شما زمان می‌برد. مشارکت شما داوطلبانه است.</w:t>
      </w:r>
    </w:p>
    <w:p w14:paraId="221B03B0" w14:textId="77777777" w:rsidR="005F3B5E" w:rsidRPr="00F90E2A" w:rsidRDefault="008C1697" w:rsidP="02BE6C50">
      <w:pPr>
        <w:bidi/>
        <w:rPr>
          <w:sz w:val="24"/>
          <w:szCs w:val="24"/>
          <w:rtl/>
        </w:rPr>
      </w:pPr>
      <w:r>
        <w:rPr>
          <w:i/>
          <w:iCs/>
          <w:sz w:val="24"/>
          <w:szCs w:val="24"/>
          <w:highlight w:val="yellow"/>
        </w:rPr>
        <w:t>[</w:t>
      </w:r>
      <w:r w:rsidR="4158B569" w:rsidRPr="00F90E2A">
        <w:rPr>
          <w:i/>
          <w:iCs/>
          <w:sz w:val="24"/>
          <w:szCs w:val="24"/>
          <w:highlight w:val="yellow"/>
        </w:rPr>
        <w:t>for districts hosting a CHEQ Meeting ONLY:</w:t>
      </w:r>
      <w:r w:rsidR="4158B569" w:rsidRPr="00F90E2A">
        <w:rPr>
          <w:sz w:val="24"/>
          <w:szCs w:val="24"/>
          <w:highlight w:val="yellow"/>
        </w:rPr>
        <w:t xml:space="preserve"> You are invited to a CHEQ Meeting on </w:t>
      </w:r>
      <w:r w:rsidR="4158B569" w:rsidRPr="00F90E2A">
        <w:rPr>
          <w:b/>
          <w:bCs/>
          <w:sz w:val="24"/>
          <w:szCs w:val="24"/>
          <w:highlight w:val="yellow"/>
        </w:rPr>
        <w:t>[DATE]</w:t>
      </w:r>
      <w:r w:rsidR="4158B569" w:rsidRPr="00F90E2A">
        <w:rPr>
          <w:sz w:val="24"/>
          <w:szCs w:val="24"/>
          <w:highlight w:val="yellow"/>
        </w:rPr>
        <w:t xml:space="preserve"> where you will be able to complete the CHEQ while your child is in Gradual Entry. [Insert any other relevant details about the session].</w:t>
      </w:r>
    </w:p>
    <w:p w14:paraId="01693C2D" w14:textId="19B44BE0" w:rsidR="005F3B5E" w:rsidRPr="00F90E2A" w:rsidRDefault="00B27BFF" w:rsidP="00AE7829">
      <w:pPr>
        <w:bidi/>
        <w:rPr>
          <w:rFonts w:cstheme="minorHAnsi"/>
          <w:sz w:val="24"/>
          <w:szCs w:val="24"/>
          <w:rtl/>
        </w:rPr>
      </w:pPr>
      <w:r w:rsidRPr="00D15E0D">
        <w:rPr>
          <w:sz w:val="24"/>
          <w:szCs w:val="24"/>
          <w:rtl/>
        </w:rPr>
        <w:t xml:space="preserve">به شما یک برگه ورود با اطلاعات مربوطه داده می‌شود تا بتوانید به </w:t>
      </w:r>
      <w:proofErr w:type="spellStart"/>
      <w:r w:rsidRPr="00D15E0D">
        <w:rPr>
          <w:sz w:val="24"/>
          <w:szCs w:val="24"/>
        </w:rPr>
        <w:t>CHEQe</w:t>
      </w:r>
      <w:proofErr w:type="spellEnd"/>
      <w:r w:rsidRPr="00D15E0D">
        <w:rPr>
          <w:sz w:val="24"/>
          <w:szCs w:val="24"/>
        </w:rPr>
        <w:t>-System</w:t>
      </w:r>
      <w:r w:rsidRPr="00D15E0D">
        <w:rPr>
          <w:sz w:val="24"/>
          <w:szCs w:val="24"/>
          <w:rtl/>
        </w:rPr>
        <w:t xml:space="preserve"> دسترسی پیدا کنید. زمانی که وارد می‌شوید، رضایت‌نامه‌ای به زبان‌های انگلیسی، عربی، چینی ساده شده، چینی سنتی، فارسی، فرانسوی، ژاپنی، کره‌ای، اسپانیایی، تاگالوگ (تگلیش)، پنجابی و ویتنامی به شما ارائه می‌شود. </w:t>
      </w:r>
      <w:r w:rsidR="00AE7829" w:rsidRPr="00D15E0D">
        <w:rPr>
          <w:rFonts w:hint="cs"/>
          <w:sz w:val="24"/>
          <w:szCs w:val="24"/>
          <w:rtl/>
        </w:rPr>
        <w:t>مشارکت</w:t>
      </w:r>
      <w:r w:rsidRPr="00D15E0D">
        <w:rPr>
          <w:sz w:val="24"/>
          <w:szCs w:val="24"/>
          <w:rtl/>
        </w:rPr>
        <w:t xml:space="preserve"> بستگی به خود شما دارد و می‌توانید از آن انصراف دهید. </w:t>
      </w:r>
      <w:r w:rsidRPr="00D15E0D">
        <w:rPr>
          <w:b/>
          <w:bCs/>
          <w:sz w:val="24"/>
          <w:szCs w:val="24"/>
          <w:rtl/>
        </w:rPr>
        <w:t xml:space="preserve">لطفاً توجه داشته باشید که </w:t>
      </w:r>
      <w:r w:rsidRPr="00D15E0D">
        <w:rPr>
          <w:b/>
          <w:bCs/>
          <w:sz w:val="24"/>
          <w:szCs w:val="24"/>
        </w:rPr>
        <w:t>CHEQ</w:t>
      </w:r>
      <w:r w:rsidRPr="00D15E0D">
        <w:rPr>
          <w:b/>
          <w:bCs/>
          <w:sz w:val="24"/>
          <w:szCs w:val="24"/>
          <w:rtl/>
        </w:rPr>
        <w:t xml:space="preserve"> به زبان‌های انگلیسی، پنجابی و چینی ساده شده قابل دسترسی است.</w:t>
      </w:r>
      <w:r w:rsidRPr="00D15E0D">
        <w:rPr>
          <w:sz w:val="24"/>
          <w:szCs w:val="24"/>
        </w:rPr>
        <w:t>HELP</w:t>
      </w:r>
      <w:r w:rsidRPr="00D15E0D">
        <w:rPr>
          <w:sz w:val="24"/>
          <w:szCs w:val="24"/>
          <w:rtl/>
        </w:rPr>
        <w:t xml:space="preserve"> مسئول امن نگه داشتن داده‌ها</w:t>
      </w:r>
      <w:r w:rsidR="00B213CB" w:rsidRPr="00D15E0D">
        <w:rPr>
          <w:rFonts w:hint="cs"/>
          <w:sz w:val="24"/>
          <w:szCs w:val="24"/>
          <w:rtl/>
        </w:rPr>
        <w:t xml:space="preserve">ی </w:t>
      </w:r>
      <w:r w:rsidR="00B213CB"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می‌باشد؛ اطلاعات شخصی فرزند شما در یک محیط تحقیقاتی ایمن در </w:t>
      </w:r>
      <w:r w:rsidRPr="00D15E0D">
        <w:rPr>
          <w:sz w:val="24"/>
          <w:szCs w:val="24"/>
        </w:rPr>
        <w:t>University of British Columbia</w:t>
      </w:r>
      <w:r w:rsidRPr="00D15E0D">
        <w:rPr>
          <w:sz w:val="24"/>
          <w:szCs w:val="24"/>
          <w:rtl/>
        </w:rPr>
        <w:t xml:space="preserve"> نگهداری می‌شود.</w:t>
      </w:r>
    </w:p>
    <w:p w14:paraId="3D363788" w14:textId="605F74BD" w:rsidR="005F3B5E" w:rsidRPr="00F90E2A" w:rsidRDefault="58882BFD" w:rsidP="00AE7829">
      <w:pPr>
        <w:bidi/>
        <w:rPr>
          <w:sz w:val="24"/>
          <w:szCs w:val="24"/>
          <w:rtl/>
        </w:rPr>
      </w:pPr>
      <w:r w:rsidRPr="00D15E0D">
        <w:rPr>
          <w:sz w:val="24"/>
          <w:szCs w:val="24"/>
          <w:rtl/>
        </w:rPr>
        <w:t xml:space="preserve">اگر </w:t>
      </w:r>
      <w:r w:rsidR="00AE7829" w:rsidRPr="00D15E0D">
        <w:rPr>
          <w:rFonts w:hint="cs"/>
          <w:sz w:val="24"/>
          <w:szCs w:val="24"/>
          <w:rtl/>
        </w:rPr>
        <w:t xml:space="preserve">نیاز به </w:t>
      </w:r>
      <w:r w:rsidRPr="00D15E0D">
        <w:rPr>
          <w:sz w:val="24"/>
          <w:szCs w:val="24"/>
          <w:rtl/>
        </w:rPr>
        <w:t xml:space="preserve">اطلاعات کامل‌تری درباره </w:t>
      </w:r>
      <w:r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دارید یا سؤالی در مورد این پروژه دارید، لطفاً به وب‌سایت </w:t>
      </w:r>
      <w:r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بروید: </w:t>
      </w:r>
      <w:hyperlink r:id="rId6" w:history="1">
        <w:r w:rsidRPr="00D15E0D">
          <w:rPr>
            <w:rStyle w:val="Hyperlink"/>
            <w:sz w:val="24"/>
            <w:szCs w:val="24"/>
          </w:rPr>
          <w:t>https://earlylearning.ubc.ca/monitoring-system/cheq/cheq-overview/</w:t>
        </w:r>
      </w:hyperlink>
      <w:r w:rsidRPr="00D15E0D">
        <w:rPr>
          <w:sz w:val="24"/>
          <w:szCs w:val="24"/>
          <w:rtl/>
        </w:rPr>
        <w:t xml:space="preserve"> یا با تیم پروژه </w:t>
      </w:r>
      <w:r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تماس</w:t>
      </w:r>
      <w:r w:rsidRPr="00F90E2A">
        <w:rPr>
          <w:sz w:val="24"/>
          <w:szCs w:val="24"/>
          <w:rtl/>
        </w:rPr>
        <w:t xml:space="preserve"> بگیرید: </w:t>
      </w:r>
      <w:hyperlink r:id="rId7" w:history="1">
        <w:r w:rsidRPr="00F90E2A">
          <w:rPr>
            <w:rStyle w:val="Hyperlink"/>
            <w:sz w:val="24"/>
            <w:szCs w:val="24"/>
          </w:rPr>
          <w:t>cheq@help.ubc.ca</w:t>
        </w:r>
      </w:hyperlink>
      <w:r w:rsidRPr="00F90E2A">
        <w:rPr>
          <w:sz w:val="24"/>
          <w:szCs w:val="24"/>
          <w:rtl/>
        </w:rPr>
        <w:t xml:space="preserve"> یا 604.822.3361. اگر در هر زمانی در مورد مشارکت مدرسه ما سؤالی دارید، لطفاً با </w:t>
      </w:r>
      <w:r w:rsidRPr="00F90E2A">
        <w:rPr>
          <w:sz w:val="24"/>
          <w:szCs w:val="24"/>
          <w:highlight w:val="yellow"/>
          <w:rtl/>
        </w:rPr>
        <w:t>[</w:t>
      </w:r>
      <w:r w:rsidR="00A85AF7">
        <w:rPr>
          <w:sz w:val="24"/>
          <w:szCs w:val="24"/>
          <w:highlight w:val="yellow"/>
        </w:rPr>
        <w:t>[</w:t>
      </w:r>
      <w:r w:rsidRPr="00F90E2A">
        <w:rPr>
          <w:sz w:val="24"/>
          <w:szCs w:val="24"/>
          <w:highlight w:val="yellow"/>
        </w:rPr>
        <w:t>insert school CHEQ contact name here</w:t>
      </w:r>
      <w:r w:rsidRPr="00F90E2A">
        <w:rPr>
          <w:sz w:val="24"/>
          <w:szCs w:val="24"/>
          <w:rtl/>
        </w:rPr>
        <w:t xml:space="preserve"> تماس بگیرید. </w:t>
      </w:r>
    </w:p>
    <w:p w14:paraId="63FD2430" w14:textId="77777777" w:rsidR="005F3B5E" w:rsidRPr="00F90E2A" w:rsidRDefault="58882BFD" w:rsidP="02BE6C50">
      <w:pPr>
        <w:bidi/>
        <w:rPr>
          <w:b/>
          <w:bCs/>
          <w:sz w:val="24"/>
          <w:szCs w:val="24"/>
          <w:rtl/>
        </w:rPr>
      </w:pPr>
      <w:r w:rsidRPr="00D15E0D">
        <w:rPr>
          <w:b/>
          <w:bCs/>
          <w:sz w:val="24"/>
          <w:szCs w:val="24"/>
          <w:rtl/>
        </w:rPr>
        <w:t xml:space="preserve">با اینکه تکمیل </w:t>
      </w:r>
      <w:r w:rsidRPr="00D15E0D">
        <w:rPr>
          <w:b/>
          <w:bCs/>
          <w:sz w:val="24"/>
          <w:szCs w:val="24"/>
        </w:rPr>
        <w:t>CHEQ</w:t>
      </w:r>
      <w:r w:rsidRPr="00D15E0D">
        <w:rPr>
          <w:b/>
          <w:bCs/>
          <w:sz w:val="24"/>
          <w:szCs w:val="24"/>
          <w:rtl/>
        </w:rPr>
        <w:t xml:space="preserve"> توسط شما کاملاً داوطلبانه است، شما را به مشارکت در آن تشویق می‌کنیم زیرا داده‌های دریافتی از </w:t>
      </w:r>
      <w:r w:rsidRPr="00D15E0D">
        <w:rPr>
          <w:b/>
          <w:bCs/>
          <w:sz w:val="24"/>
          <w:szCs w:val="24"/>
        </w:rPr>
        <w:t>CHEQ</w:t>
      </w:r>
      <w:r w:rsidRPr="00D15E0D">
        <w:rPr>
          <w:b/>
          <w:bCs/>
          <w:sz w:val="24"/>
          <w:szCs w:val="24"/>
          <w:rtl/>
        </w:rPr>
        <w:t xml:space="preserve"> می‌تواند به ما کمک کند تا نسبت به روش‌های ایجاد تجارب سال‌های اولیه برای کمک به شکوفا شدن کودکان در جامعه ما آگاه‌تر شویم. پیشاپیش از حمایت شما متشکریم.</w:t>
      </w:r>
    </w:p>
    <w:p w14:paraId="01622B32" w14:textId="77777777" w:rsidR="00A310CD" w:rsidRPr="00F90E2A" w:rsidRDefault="00A310CD" w:rsidP="02BE6C50">
      <w:pPr>
        <w:rPr>
          <w:b/>
          <w:bCs/>
          <w:sz w:val="24"/>
          <w:szCs w:val="24"/>
        </w:rPr>
      </w:pPr>
    </w:p>
    <w:p w14:paraId="2E1FC3E7" w14:textId="77777777" w:rsidR="005F3B5E" w:rsidRPr="00F90E2A" w:rsidRDefault="005F3B5E" w:rsidP="005F3B5E">
      <w:pPr>
        <w:rPr>
          <w:sz w:val="24"/>
          <w:szCs w:val="24"/>
        </w:rPr>
      </w:pPr>
    </w:p>
    <w:p w14:paraId="13AB4B3D" w14:textId="77777777" w:rsidR="005F3B5E" w:rsidRPr="00F90E2A" w:rsidRDefault="005F3B5E" w:rsidP="005F3B5E">
      <w:pPr>
        <w:bidi/>
        <w:rPr>
          <w:sz w:val="24"/>
          <w:szCs w:val="24"/>
          <w:rtl/>
        </w:rPr>
      </w:pPr>
      <w:r w:rsidRPr="00F90E2A">
        <w:rPr>
          <w:sz w:val="24"/>
          <w:szCs w:val="24"/>
          <w:rtl/>
        </w:rPr>
        <w:t xml:space="preserve">با احترام بسیار، </w:t>
      </w:r>
    </w:p>
    <w:p w14:paraId="2D722BBB" w14:textId="77777777" w:rsidR="003A5EE1" w:rsidRPr="00DA56E1" w:rsidRDefault="58882BFD" w:rsidP="005F3B5E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  <w:bidi/>
        <w:rPr>
          <w:rtl/>
        </w:rPr>
      </w:pPr>
      <w:r w:rsidRPr="00DA56E1">
        <w:rPr>
          <w:highlight w:val="yellow"/>
          <w:rtl/>
        </w:rPr>
        <w:t>[</w:t>
      </w:r>
      <w:r w:rsidR="00A241C1">
        <w:rPr>
          <w:highlight w:val="yellow"/>
        </w:rPr>
        <w:t>[</w:t>
      </w:r>
      <w:r w:rsidRPr="00DA56E1">
        <w:rPr>
          <w:highlight w:val="yellow"/>
        </w:rPr>
        <w:t>Insert principal signature here</w:t>
      </w:r>
      <w:r w:rsidRPr="00DA56E1">
        <w:rPr>
          <w:highlight w:val="yellow"/>
          <w:rtl/>
        </w:rPr>
        <w:tab/>
      </w:r>
      <w:r w:rsidRPr="00DA56E1">
        <w:rPr>
          <w:highlight w:val="yellow"/>
          <w:rtl/>
        </w:rPr>
        <w:tab/>
      </w:r>
      <w:r w:rsidRPr="00DA56E1">
        <w:rPr>
          <w:highlight w:val="yellow"/>
        </w:rPr>
        <w:t>[If applicable: insert CHEQ school contact information here]</w:t>
      </w:r>
    </w:p>
    <w:p w14:paraId="1004687C" w14:textId="77777777" w:rsidR="00A310CD" w:rsidRPr="00D15E0D" w:rsidRDefault="00A310CD" w:rsidP="00A310CD">
      <w:pPr>
        <w:bidi/>
        <w:rPr>
          <w:rFonts w:cstheme="minorHAnsi"/>
          <w:sz w:val="24"/>
          <w:szCs w:val="24"/>
          <w:rtl/>
        </w:rPr>
      </w:pPr>
      <w:r w:rsidRPr="00D15E0D">
        <w:rPr>
          <w:sz w:val="24"/>
          <w:szCs w:val="24"/>
        </w:rPr>
        <w:t>CHEQ</w:t>
      </w:r>
      <w:r w:rsidRPr="00D15E0D">
        <w:rPr>
          <w:sz w:val="24"/>
          <w:szCs w:val="24"/>
          <w:rtl/>
        </w:rPr>
        <w:t xml:space="preserve"> یک پرسشنامه است که توسط والدین و مربیان در هنگام ورود فرزندشان به مهدکودک تکمیل می‌شود.</w:t>
      </w:r>
    </w:p>
    <w:p w14:paraId="14291A14" w14:textId="77777777" w:rsidR="00A310CD" w:rsidRPr="00F90E2A" w:rsidRDefault="00A310CD" w:rsidP="00A310CD">
      <w:pPr>
        <w:bidi/>
        <w:rPr>
          <w:b/>
          <w:bCs/>
          <w:sz w:val="24"/>
          <w:szCs w:val="24"/>
          <w:rtl/>
        </w:rPr>
      </w:pPr>
      <w:r w:rsidRPr="00D15E0D">
        <w:rPr>
          <w:sz w:val="24"/>
          <w:szCs w:val="24"/>
        </w:rPr>
        <w:t>CHEQ</w:t>
      </w:r>
      <w:r w:rsidR="00AE7829" w:rsidRPr="00D15E0D">
        <w:rPr>
          <w:rFonts w:hint="cs"/>
          <w:sz w:val="24"/>
          <w:szCs w:val="24"/>
          <w:rtl/>
        </w:rPr>
        <w:t xml:space="preserve"> </w:t>
      </w:r>
      <w:r w:rsidRPr="00D15E0D">
        <w:rPr>
          <w:sz w:val="24"/>
          <w:szCs w:val="24"/>
          <w:rtl/>
        </w:rPr>
        <w:t>تکمیل شده توسط والدین و مربیان در هنگام ورود فرزندشان به مهدکودک.</w:t>
      </w:r>
    </w:p>
    <w:p w14:paraId="07DA35DE" w14:textId="77777777" w:rsidR="003A5EE1" w:rsidRPr="00F90E2A" w:rsidRDefault="003A5EE1" w:rsidP="006755F1">
      <w:pPr>
        <w:rPr>
          <w:sz w:val="24"/>
          <w:szCs w:val="24"/>
        </w:rPr>
      </w:pPr>
    </w:p>
    <w:p w14:paraId="59513125" w14:textId="77777777" w:rsidR="003A5EE1" w:rsidRPr="00F90E2A" w:rsidRDefault="003A5EE1" w:rsidP="006755F1">
      <w:pPr>
        <w:rPr>
          <w:sz w:val="24"/>
          <w:szCs w:val="24"/>
        </w:rPr>
      </w:pPr>
    </w:p>
    <w:p w14:paraId="1AD73013" w14:textId="77777777" w:rsidR="003A5EE1" w:rsidRPr="00F90E2A" w:rsidRDefault="003A5EE1" w:rsidP="006755F1">
      <w:pPr>
        <w:rPr>
          <w:sz w:val="24"/>
          <w:szCs w:val="24"/>
        </w:rPr>
      </w:pPr>
    </w:p>
    <w:p w14:paraId="4C5BF99B" w14:textId="77777777" w:rsidR="003A5EE1" w:rsidRPr="00F90E2A" w:rsidRDefault="003A5EE1" w:rsidP="006755F1">
      <w:pPr>
        <w:rPr>
          <w:sz w:val="24"/>
          <w:szCs w:val="24"/>
        </w:rPr>
      </w:pPr>
    </w:p>
    <w:p w14:paraId="7F838BB1" w14:textId="77777777" w:rsidR="003A5EE1" w:rsidRPr="00F90E2A" w:rsidRDefault="003A5EE1" w:rsidP="006755F1">
      <w:pPr>
        <w:rPr>
          <w:sz w:val="24"/>
          <w:szCs w:val="24"/>
        </w:rPr>
      </w:pPr>
    </w:p>
    <w:p w14:paraId="74930414" w14:textId="77777777" w:rsidR="003A5EE1" w:rsidRPr="00F90E2A" w:rsidRDefault="003A5EE1" w:rsidP="006755F1">
      <w:pPr>
        <w:rPr>
          <w:sz w:val="24"/>
          <w:szCs w:val="24"/>
        </w:rPr>
      </w:pPr>
    </w:p>
    <w:p w14:paraId="471059FE" w14:textId="77777777" w:rsidR="003A5EE1" w:rsidRPr="00F90E2A" w:rsidRDefault="003A5EE1" w:rsidP="006755F1">
      <w:pPr>
        <w:rPr>
          <w:sz w:val="24"/>
          <w:szCs w:val="24"/>
        </w:rPr>
      </w:pPr>
    </w:p>
    <w:p w14:paraId="5959404F" w14:textId="77777777" w:rsidR="005F3B5E" w:rsidRPr="00F90E2A" w:rsidRDefault="005F3B5E" w:rsidP="006755F1">
      <w:pPr>
        <w:rPr>
          <w:sz w:val="24"/>
          <w:szCs w:val="24"/>
        </w:rPr>
      </w:pPr>
    </w:p>
    <w:sectPr w:rsidR="005F3B5E" w:rsidRPr="00F90E2A" w:rsidSect="002F1D3A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20C53" w14:textId="77777777" w:rsidR="002F1D3A" w:rsidRDefault="002F1D3A" w:rsidP="00D146A7">
      <w:pPr>
        <w:spacing w:after="0" w:line="240" w:lineRule="auto"/>
      </w:pPr>
      <w:r>
        <w:separator/>
      </w:r>
    </w:p>
  </w:endnote>
  <w:endnote w:type="continuationSeparator" w:id="0">
    <w:p w14:paraId="3BA7C4AB" w14:textId="77777777" w:rsidR="002F1D3A" w:rsidRDefault="002F1D3A" w:rsidP="00D14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F99DF" w14:textId="77777777" w:rsidR="00BD343E" w:rsidRDefault="00AE273C" w:rsidP="003A5EE1">
    <w:pPr>
      <w:pStyle w:val="Footer"/>
      <w:framePr w:wrap="none" w:vAnchor="text" w:hAnchor="margin" w:xAlign="right" w:y="1"/>
      <w:bidi/>
      <w:rPr>
        <w:rStyle w:val="PageNumber"/>
        <w:rtl/>
      </w:rPr>
    </w:pPr>
    <w:r>
      <w:rPr>
        <w:rStyle w:val="PageNumber"/>
        <w:rFonts w:hint="cs"/>
        <w:rtl/>
      </w:rPr>
      <w:fldChar w:fldCharType="begin"/>
    </w:r>
    <w:r w:rsidR="00BD343E">
      <w:rPr>
        <w:rStyle w:val="PageNumber"/>
        <w:rFonts w:hint="cs"/>
      </w:rPr>
      <w:instrText xml:space="preserve">PAGE </w:instrText>
    </w:r>
    <w:r>
      <w:rPr>
        <w:rStyle w:val="PageNumber"/>
        <w:rFonts w:hint="cs"/>
        <w:rtl/>
      </w:rPr>
      <w:fldChar w:fldCharType="end"/>
    </w:r>
  </w:p>
  <w:p w14:paraId="6CFEDCC5" w14:textId="77777777" w:rsidR="00BD343E" w:rsidRDefault="00BD343E" w:rsidP="00BD34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3ACDA" w14:textId="77777777" w:rsidR="00BD343E" w:rsidRPr="00F90E2A" w:rsidRDefault="00F90E2A" w:rsidP="00F90E2A">
    <w:pPr>
      <w:pStyle w:val="Footer"/>
      <w:jc w:val="right"/>
      <w:rPr>
        <w:sz w:val="18"/>
        <w:szCs w:val="18"/>
        <w:rtl/>
      </w:rPr>
    </w:pPr>
    <w:r w:rsidRPr="02BE6C50">
      <w:rPr>
        <w:rFonts w:cs="Arial"/>
        <w:color w:val="000000" w:themeColor="text1"/>
        <w:sz w:val="18"/>
        <w:szCs w:val="18"/>
      </w:rPr>
      <w:t xml:space="preserve">H20-02241 | </w:t>
    </w:r>
    <w:r w:rsidRPr="02BE6C50">
      <w:rPr>
        <w:sz w:val="18"/>
        <w:szCs w:val="18"/>
      </w:rPr>
      <w:t xml:space="preserve">Version: </w:t>
    </w:r>
    <w:r>
      <w:rPr>
        <w:sz w:val="18"/>
        <w:szCs w:val="18"/>
      </w:rPr>
      <w:t>January</w:t>
    </w:r>
    <w:r w:rsidRPr="02BE6C50">
      <w:rPr>
        <w:sz w:val="18"/>
        <w:szCs w:val="18"/>
      </w:rPr>
      <w:t xml:space="preserve"> 1</w:t>
    </w:r>
    <w:r>
      <w:rPr>
        <w:sz w:val="18"/>
        <w:szCs w:val="18"/>
      </w:rPr>
      <w:t>1</w:t>
    </w:r>
    <w:r w:rsidRPr="02BE6C50">
      <w:rPr>
        <w:sz w:val="18"/>
        <w:szCs w:val="18"/>
      </w:rPr>
      <w:t>, 202</w:t>
    </w:r>
    <w:r>
      <w:rPr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44E40" w14:textId="77777777" w:rsidR="002F1D3A" w:rsidRDefault="002F1D3A" w:rsidP="00D146A7">
      <w:pPr>
        <w:spacing w:after="0" w:line="240" w:lineRule="auto"/>
      </w:pPr>
      <w:r>
        <w:separator/>
      </w:r>
    </w:p>
  </w:footnote>
  <w:footnote w:type="continuationSeparator" w:id="0">
    <w:p w14:paraId="712B66E2" w14:textId="77777777" w:rsidR="002F1D3A" w:rsidRDefault="002F1D3A" w:rsidP="00D14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BE6C50" w14:paraId="3EF9818A" w14:textId="77777777" w:rsidTr="02BE6C50">
      <w:tc>
        <w:tcPr>
          <w:tcW w:w="3120" w:type="dxa"/>
        </w:tcPr>
        <w:p w14:paraId="7FA89249" w14:textId="77777777" w:rsidR="02BE6C50" w:rsidRDefault="02BE6C50" w:rsidP="02BE6C50">
          <w:pPr>
            <w:pStyle w:val="Header"/>
            <w:ind w:left="-115"/>
          </w:pPr>
        </w:p>
      </w:tc>
      <w:tc>
        <w:tcPr>
          <w:tcW w:w="3120" w:type="dxa"/>
        </w:tcPr>
        <w:p w14:paraId="0100F628" w14:textId="77777777" w:rsidR="02BE6C50" w:rsidRDefault="02BE6C50" w:rsidP="02BE6C50">
          <w:pPr>
            <w:pStyle w:val="Header"/>
            <w:jc w:val="center"/>
          </w:pPr>
        </w:p>
      </w:tc>
      <w:tc>
        <w:tcPr>
          <w:tcW w:w="3120" w:type="dxa"/>
        </w:tcPr>
        <w:p w14:paraId="1CF004EC" w14:textId="77777777" w:rsidR="02BE6C50" w:rsidRDefault="02BE6C50" w:rsidP="02BE6C50">
          <w:pPr>
            <w:pStyle w:val="Header"/>
            <w:ind w:right="-115"/>
            <w:jc w:val="right"/>
          </w:pPr>
        </w:p>
      </w:tc>
    </w:tr>
  </w:tbl>
  <w:p w14:paraId="04EB6C22" w14:textId="77777777" w:rsidR="02BE6C50" w:rsidRDefault="02BE6C50" w:rsidP="02BE6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LQwNjK2tDQ3tbBU0lEKTi0uzszPAykwqQUAPPituiwAAAA="/>
  </w:docVars>
  <w:rsids>
    <w:rsidRoot w:val="00D146A7"/>
    <w:rsid w:val="00070669"/>
    <w:rsid w:val="000769AC"/>
    <w:rsid w:val="000D1D44"/>
    <w:rsid w:val="001A71EB"/>
    <w:rsid w:val="001E7562"/>
    <w:rsid w:val="0020788C"/>
    <w:rsid w:val="00225A20"/>
    <w:rsid w:val="00282AB3"/>
    <w:rsid w:val="00282F85"/>
    <w:rsid w:val="002D3F24"/>
    <w:rsid w:val="002F0E9C"/>
    <w:rsid w:val="002F1D3A"/>
    <w:rsid w:val="003A5EE1"/>
    <w:rsid w:val="003B216F"/>
    <w:rsid w:val="003E655F"/>
    <w:rsid w:val="00481B07"/>
    <w:rsid w:val="004B2B54"/>
    <w:rsid w:val="004D76A1"/>
    <w:rsid w:val="005D5A42"/>
    <w:rsid w:val="005F3B5E"/>
    <w:rsid w:val="006016AF"/>
    <w:rsid w:val="00662141"/>
    <w:rsid w:val="006649D6"/>
    <w:rsid w:val="006755F1"/>
    <w:rsid w:val="006B2CC9"/>
    <w:rsid w:val="006D6149"/>
    <w:rsid w:val="00742DD9"/>
    <w:rsid w:val="00746AAC"/>
    <w:rsid w:val="007630D1"/>
    <w:rsid w:val="007A77F2"/>
    <w:rsid w:val="007B6466"/>
    <w:rsid w:val="007B6785"/>
    <w:rsid w:val="007C1A3E"/>
    <w:rsid w:val="00857F6E"/>
    <w:rsid w:val="008B3716"/>
    <w:rsid w:val="008C1697"/>
    <w:rsid w:val="008F0DA4"/>
    <w:rsid w:val="00A241C1"/>
    <w:rsid w:val="00A310CD"/>
    <w:rsid w:val="00A85AF7"/>
    <w:rsid w:val="00AC10F4"/>
    <w:rsid w:val="00AE273C"/>
    <w:rsid w:val="00AE7829"/>
    <w:rsid w:val="00B213CB"/>
    <w:rsid w:val="00B27BFF"/>
    <w:rsid w:val="00BC54AB"/>
    <w:rsid w:val="00BD343E"/>
    <w:rsid w:val="00C17F09"/>
    <w:rsid w:val="00C41D65"/>
    <w:rsid w:val="00CA04F0"/>
    <w:rsid w:val="00CA3CAA"/>
    <w:rsid w:val="00CA70B9"/>
    <w:rsid w:val="00CC30AE"/>
    <w:rsid w:val="00CD7781"/>
    <w:rsid w:val="00CE43BC"/>
    <w:rsid w:val="00D146A7"/>
    <w:rsid w:val="00D15E0D"/>
    <w:rsid w:val="00D72DC6"/>
    <w:rsid w:val="00D83F02"/>
    <w:rsid w:val="00DA56E1"/>
    <w:rsid w:val="00DD55EC"/>
    <w:rsid w:val="00DF4D44"/>
    <w:rsid w:val="00DF4E33"/>
    <w:rsid w:val="00E90CF7"/>
    <w:rsid w:val="00E942B4"/>
    <w:rsid w:val="00EC503B"/>
    <w:rsid w:val="00EC7337"/>
    <w:rsid w:val="00F20F34"/>
    <w:rsid w:val="00F31EBF"/>
    <w:rsid w:val="00F90E2A"/>
    <w:rsid w:val="00FE3291"/>
    <w:rsid w:val="02BE6C50"/>
    <w:rsid w:val="07A9AF63"/>
    <w:rsid w:val="0872F60D"/>
    <w:rsid w:val="08EE47C8"/>
    <w:rsid w:val="12DF04AA"/>
    <w:rsid w:val="3EB92657"/>
    <w:rsid w:val="4158B569"/>
    <w:rsid w:val="58882BFD"/>
    <w:rsid w:val="6AB256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DBED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7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A7"/>
  </w:style>
  <w:style w:type="paragraph" w:styleId="Footer">
    <w:name w:val="footer"/>
    <w:basedOn w:val="Normal"/>
    <w:link w:val="Foot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A7"/>
  </w:style>
  <w:style w:type="paragraph" w:customStyle="1" w:styleId="Default">
    <w:name w:val="Default"/>
    <w:rsid w:val="005F3B5E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1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20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D343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655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2B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heq@help.ubc.c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lylearning.ubc.ca/monitoring-system/cheq/cheq-overview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2-21T23:47:00Z</dcterms:created>
  <dcterms:modified xsi:type="dcterms:W3CDTF">2024-03-05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7b3ab3f00187eda3b2273c585dca118aa301939552f864eff4997479eafaba</vt:lpwstr>
  </property>
</Properties>
</file>